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cipitação</w:t>
      </w:r>
    </w:p>
    <w:p>
      <w:pPr>
        <w:pStyle w:val="Date"/>
      </w:pPr>
      <w:r>
        <w:t xml:space="preserve">2024-01-25</w:t>
      </w:r>
    </w:p>
    <w:bookmarkStart w:id="20" w:name="carregando-bibliotecas"/>
    <w:p>
      <w:pPr>
        <w:pStyle w:val="Heading3"/>
      </w:pPr>
      <w:r>
        <w:t xml:space="preserve">Carregando biblioteca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eobr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gafico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my-function.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  |                                                                              |                                                                      |   0%  |                                                                              |===                                                                   |   4%  |                                                                              |=====                                                                 |   7%  |                                                                              |========                                                              |  11%  |                                                                              |==========                                                            |  15%  |                                                                              |=============                                                         |  19%  |                                                                              |================                                                      |  22%  |                                                                              |==================                                                    |  26%  |                                                                              |=====================                                                 |  30%  |                                                                              |=======================                                               |  33%  |                                                                              |==========================                                            |  37%  |                                                                              |=============================                                         |  41%  |                                                                              |===============================                                       |  44%  |                                                                              |==================================                                    |  48%  |                                                                              |====================================                                  |  52%  |                                                                              |=======================================                               |  56%  |                                                                              |=========================================                             |  59%  |                                                                              |============================================                          |  63%  |                                                                              |===============================================                       |  67%  |                                                                              |=================================================                     |  70%  |                                                                              |====================================================                  |  74%  |                                                                              |======================================================                |  78%  |                                                                              |=========================================================             |  81%  |                                                                              |============================================================          |  85%  |                                                                              |==============================================================        |  89%  |                                                                              |=================================================================     |  93%  |                                                                              |===================================================================   |  96%  |                                                                              |======================================================================| 100%</w:t>
      </w:r>
      <w:r>
        <w:br/>
      </w:r>
      <w:r>
        <w:rPr>
          <w:rStyle w:val="CommentTok"/>
        </w:rPr>
        <w:t xml:space="preserve">#&gt; Downloading: 1.6 kB     Downloading: 1.6 kB     Downloading: 4.1 kB     Downloading: 4.1 kB     Downloading: 8.3 kB     Downloading: 8.3 kB     Downloading: 8.3 kB     Downloading: 8.3 kB     Downloading: 8.3 kB     Downloading: 8.3 kB     Downloading: 16 kB     Downloading: 16 kB     Downloading: 33 kB     Downloading: 33 kB     Downloading: 41 kB     Downloading: 41 kB     Downloading: 57 kB     Downloading: 57 kB     Downloading: 65 kB     Downloading: 65 kB     Downloading: 73 kB     Downloading: 73 kB     Downloading: 73 kB     Downloading: 73 kB     Downloading: 89 kB     Downloading: 89 kB     Downloading: 110 kB     Downloading: 110 kB     Downloading: 120 kB     Downloading: 120 kB     Downloading: 140 kB     Downloading: 140 kB     Downloading: 150 kB     Downloading: 150 kB     Downloading: 150 kB     Downloading: 150 kB     Downloading: 160 kB     Downloading: 160 kB     Downloading: 180 kB     Downloading: 180 kB     Downloading: 180 kB     Downloading: 180 kB     Downloading: 190 kB     Downloading: 190 kB     Downloading: 210 kB     Downloading: 210 kB     Downloading: 220 kB     Downloading: 220 kB     Downloading: 220 kB     Downloading: 220 kB     Downloading: 230 kB     Downloading: 230 kB     Downloading: 240 kB     Downloading: 240 kB     Downloading: 240 kB     Downloading: 240 kB     Downloading: 240 kB     Downloading: 240 kB     Downloading: 240 kB     Downloading: 240 kB     Downloading: 250 kB     Downloading: 250 kB     Downloading: 270 kB     Downloading: 270 kB     Downloading: 270 kB     Downloading: 270 kB     Downloading: 280 kB     Downloading: 280 kB     Downloading: 290 kB     Downloading: 290 kB     Downloading: 290 kB     Downloading: 290 kB     Downloading: 300 kB     Downloading: 300 kB     Downloading: 310 kB     Downloading: 310 kB     Downloading: 320 kB     Downloading: 320 kB     Downloading: 340 kB     Downloading: 340 kB     Downloading: 360 kB     Downloading: 360 kB     Downloading: 370 kB     Downloading: 370 kB     Downloading: 390 kB     Downloading: 390 kB     Downloading: 410 kB     Downloading: 410 kB     Downloading: 420 kB     Downloading: 420 kB     Downloading: 440 kB     Downloading: 440 kB     Downloading: 450 kB     Downloading: 450 kB     Downloading: 470 kB     Downloading: 470 kB     Downloading: 470 kB     Downloading: 470 kB     Downloading: 480 kB     Downloading: 480 kB     Downloading: 490 kB     Downloading: 490 kB     Downloading: 490 kB     Downloading: 490 kB     Downloading: 490 kB     Downloading: 490 kB     Downloading: 490 kB     Downloading: 490 kB     Downloading: 490 kB     Downloading: 490 kB     Downloading: 500 kB     Downloading: 500 kB     Downloading: 510 kB     Downloading: 510 kB     Downloading: 520 kB     Downloading: 520 kB     Downloading: 530 kB     Downloading: 530 kB     Downloading: 540 kB     Downloading: 540 kB     Downloading: 550 kB     Downloading: 550 kB     Downloading: 550 kB     Downloading: 550 kB     Downloading: 560 kB     Downloading: 560 kB     Downloading: 560 kB     Downloading: 560 kB     Downloading: 570 kB     Downloading: 570 kB     Downloading: 570 kB     Downloading: 570 kB     Downloading: 580 kB     Downloading: 580 kB     Downloading: 580 kB     Downloading: 580 kB     Downloading: 580 kB     Downloading: 580 kB     Downloading: 600 kB     Downloading: 600 kB     Downloading: 620 kB     Downloading: 620 kB     Downloading: 630 kB     Downloading: 630 kB     Downloading: 630 kB     Downloading: 630 kB     Downloading: 640 kB     Downloading: 640 kB     Downloading: 660 kB     Downloading: 660 kB     Downloading: 670 kB     Downloading: 670 kB     Downloading: 670 kB     Downloading: 670 kB     Downloading: 690 kB     Downloading: 690 kB     Downloading: 700 kB     Downloading: 700 kB     Downloading: 700 kB     Downloading: 700 kB     Downloading: 720 kB     Downloading: 720 kB     Downloading: 720 kB     Downloading: 720 kB     Downloading: 720 kB     Downloading: 720 kB     Downloading: 740 kB     Downloading: 740 kB     Downloading: 740 kB     Downloading: 740 kB     Downloading: 740 kB     Downloading: 740 kB     Downloading: 750 kB     Downloading: 750 kB     Downloading: 750 kB     Downloading: 750 kB     Downloading: 750 kB     Downloading: 750 kB     Downloading: 750 kB     Downloading: 750 kB     Downloading: 760 kB     Downloading: 760 kB     Downloading: 770 kB     Downloading: 770 kB     Downloading: 780 kB     Downloading: 780 kB     Downloading: 790 kB     Downloading: 790 kB     Downloading: 800 kB     Downloading: 800 kB     Downloading: 800 kB     Downloading: 800 kB     Downloading: 810 kB     Downloading: 810 kB     Downloading: 810 kB     Downloading: 810 kB     Downloading: 810 kB     Downloading: 810 kB     Downloading: 830 kB     Downloading: 830 kB     Downloading: 840 kB     Downloading: 840 kB     Downloading: 860 kB     Downloading: 860 kB     Downloading: 870 kB     Downloading: 870 kB     Downloading: 890 kB     Downloading: 890 kB     Downloading: 910 kB     Downloading: 910 kB     Downloading: 920 kB     Downloading: 920 kB     Downloading: 940 kB     Downloading: 940 kB     Downloading: 960 kB     Downloading: 960 kB     Downloading: 970 kB     Downloading: 970 kB     Downloading: 990 kB     Downloading: 990 kB     Downloading: 1,000 kB     Downloading: 1,000 kB     Downloading: 1 MB     Downloading: 1 MB     Downloading: 1 MB     Downloading: 1 MB     Downloading: 1 MB     Downloading: 1 MB     Downloading: 1 MB     Downloading: 1 MB     Downloading: 1 MB     Downloading: 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7 MB     Downloading: 2.7 MB     Downloading: 2.7 MB     Downloading: 2.7 MB     Downloading: 2.7 MB     Downloading: 2.7 MB     Downloading: 2.7 MB     Downloading: 2.7 MB     Downloading: 2.7 MB     Downloading: 2.7 MB</w:t>
      </w:r>
    </w:p>
    <w:bookmarkEnd w:id="20"/>
    <w:bookmarkStart w:id="21" w:name="carregando-dados"/>
    <w:p>
      <w:pPr>
        <w:pStyle w:val="Heading3"/>
      </w:pPr>
      <w:r>
        <w:t xml:space="preserve">Carregando dados</w:t>
      </w:r>
    </w:p>
    <w:p>
      <w:pPr>
        <w:pStyle w:val="SourceCode"/>
      </w:pPr>
      <w:r>
        <w:rPr>
          <w:rStyle w:val="NormalTok"/>
        </w:rPr>
        <w:t xml:space="preserve">fil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cipitation/data/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file_name)</w:t>
      </w:r>
    </w:p>
    <w:bookmarkEnd w:id="21"/>
    <w:bookmarkStart w:id="34" w:name="processando-dados-de-precipitação"/>
    <w:p>
      <w:pPr>
        <w:pStyle w:val="Heading3"/>
      </w:pPr>
      <w:r>
        <w:t xml:space="preserve">Processando dados de precipitação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YYYYMMDD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YYYYMMDD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ongitude=</w:t>
      </w:r>
      <w:r>
        <w:rPr>
          <w:rStyle w:val="NormalTok"/>
        </w:rPr>
        <w:t xml:space="preserve">LON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atitude=</w:t>
      </w:r>
      <w:r>
        <w:rPr>
          <w:rStyle w:val="NormalTok"/>
        </w:rPr>
        <w:t xml:space="preserve">LA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ngitude, latitude, yea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TOTCORR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pre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[1] 3985.28</w:t>
      </w:r>
    </w:p>
    <w:p>
      <w:pPr>
        <w:pStyle w:val="SourceCode"/>
      </w:pPr>
      <w:r>
        <w:rPr>
          <w:rStyle w:val="NormalTok"/>
        </w:rPr>
        <w:t xml:space="preserve">anos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202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2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anos)){</w:t>
      </w:r>
      <w:r>
        <w:br/>
      </w:r>
      <w:r>
        <w:rPr>
          <w:rStyle w:val="NormalTok"/>
        </w:rPr>
        <w:t xml:space="preserve">  plot_p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om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_biom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'Sistema Costeiro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YYYYMMDD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YYYYMMDD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ongitude=</w:t>
      </w:r>
      <w:r>
        <w:rPr>
          <w:rStyle w:val="NormalTok"/>
        </w:rPr>
        <w:t xml:space="preserve">LON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atitude=</w:t>
      </w:r>
      <w:r>
        <w:rPr>
          <w:rStyle w:val="NormalTok"/>
        </w:rPr>
        <w:t xml:space="preserve">LA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ngitude, latitude, yea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re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TOTCORR)</w:t>
      </w:r>
      <w:r>
        <w:br/>
      </w:r>
      <w:r>
        <w:rPr>
          <w:rStyle w:val="NormalTok"/>
        </w:rPr>
        <w:t xml:space="preserve">    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anos[i]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rec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re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 50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pre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= 100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pre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= 150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pre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= 200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pre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= 250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pre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= 300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pr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gt; 3000'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ngitud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atitud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rec_n)</w:t>
      </w:r>
      <w:r>
        <w:br/>
      </w:r>
      <w:r>
        <w:rPr>
          <w:rStyle w:val="NormalTok"/>
        </w:rPr>
        <w:t xml:space="preserve">  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cale_fill_gradientn(limits=c(0,4000)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colours =viridisLite::viridis(256, option = "D"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breaks=c(0,500,1000,1500,2000,2500,3000,3500,4000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labels=format(c(0,500,1000,1500,2000,2500,3000,3500,4000)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ma_mapa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mg/precipitacao_media_'</w:t>
      </w:r>
      <w:r>
        <w:rPr>
          <w:rStyle w:val="NormalTok"/>
        </w:rPr>
        <w:t xml:space="preserve">,anos[i],</w:t>
      </w:r>
      <w:r>
        <w:rPr>
          <w:rStyle w:val="StringTok"/>
        </w:rPr>
        <w:t xml:space="preserve">'.png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_prec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recipitation_analise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recipitation_analise_files/figure-docx/unnamed-chunk-5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recipitation_analise_files/figure-docx/unnamed-chunk-5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YYYYMMD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YYYYMMD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ngitude=</w:t>
      </w:r>
      <w:r>
        <w:rPr>
          <w:rStyle w:val="NormalTok"/>
        </w:rPr>
        <w:t xml:space="preserve">LO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atitude=</w:t>
      </w:r>
      <w:r>
        <w:rPr>
          <w:rStyle w:val="NormalTok"/>
        </w:rPr>
        <w:t xml:space="preserve">LA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ngitude, latitude, yea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TOTCORR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c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re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 50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re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= 100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re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= 150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re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= 200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re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= 250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re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= 300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r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gt; 3000'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o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geobr_biomes</w:t>
      </w:r>
      <w:r>
        <w:rPr>
          <w:rStyle w:val="NormalTok"/>
        </w:rPr>
        <w:t xml:space="preserve">(longitude,latitude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omes_n 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biom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Other'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ongitude</w:t>
      </w:r>
      <w:r>
        <w:rPr>
          <w:rStyle w:val="SpecialCharTok"/>
        </w:rPr>
        <w:t xml:space="preserve">&gt;=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atitude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A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biom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Amazônia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AMZ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biom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Other'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ongitude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atitude </w:t>
      </w:r>
      <w:r>
        <w:rPr>
          <w:rStyle w:val="SpecialCharTok"/>
        </w:rPr>
        <w:t xml:space="preserve">&gt;=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AMZ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biom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ta Atlântica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biom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Cerrado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CER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biomes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Pampa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PM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biom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ntanal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biom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Caatinga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CA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ther'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c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ear),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ear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ridg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density_rid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iomes_n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'free_x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Precipitation (mm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recipitation_analise_files/figure-docx/unnamed-chunk-6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mg/prec_distribution.p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pitação</dc:title>
  <dc:creator/>
  <cp:keywords/>
  <dcterms:created xsi:type="dcterms:W3CDTF">2024-01-25T19:19:28Z</dcterms:created>
  <dcterms:modified xsi:type="dcterms:W3CDTF">2024-01-25T19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5</vt:lpwstr>
  </property>
  <property fmtid="{D5CDD505-2E9C-101B-9397-08002B2CF9AE}" pid="3" name="output">
    <vt:lpwstr/>
  </property>
</Properties>
</file>